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414157" w14:textId="6FB3C755" w:rsidR="00D27430" w:rsidRPr="008B4F96" w:rsidRDefault="00D27430" w:rsidP="009301F3">
      <w:pPr>
        <w:tabs>
          <w:tab w:val="left" w:pos="8124"/>
        </w:tabs>
        <w:jc w:val="both"/>
        <w:rPr>
          <w:rFonts w:ascii="Amasis MT Pro Medium" w:hAnsi="Amasis MT Pro Medium" w:cstheme="minorHAnsi"/>
          <w:color w:val="4472C4" w:themeColor="accent1"/>
          <w:sz w:val="30"/>
          <w:szCs w:val="30"/>
        </w:rPr>
      </w:pPr>
      <w:r w:rsidRPr="008B4F96">
        <w:rPr>
          <w:rFonts w:ascii="Amasis MT Pro Medium" w:hAnsi="Amasis MT Pro Medium" w:cstheme="minorHAnsi"/>
          <w:color w:val="4472C4" w:themeColor="accent1"/>
          <w:sz w:val="30"/>
          <w:szCs w:val="30"/>
        </w:rPr>
        <w:t xml:space="preserve">Name: Gagandeep Singh Kainth </w:t>
      </w:r>
    </w:p>
    <w:p w14:paraId="5EF30575" w14:textId="1A735BB8" w:rsidR="00D572D8" w:rsidRPr="008B4F96" w:rsidRDefault="00D572D8" w:rsidP="009301F3">
      <w:pPr>
        <w:tabs>
          <w:tab w:val="left" w:pos="8124"/>
        </w:tabs>
        <w:jc w:val="both"/>
        <w:rPr>
          <w:rFonts w:ascii="Amasis MT Pro Medium" w:hAnsi="Amasis MT Pro Medium" w:cstheme="minorHAnsi"/>
          <w:color w:val="4472C4" w:themeColor="accent1"/>
          <w:sz w:val="30"/>
          <w:szCs w:val="30"/>
        </w:rPr>
      </w:pPr>
      <w:r w:rsidRPr="008B4F96">
        <w:rPr>
          <w:rFonts w:ascii="Amasis MT Pro Medium" w:hAnsi="Amasis MT Pro Medium" w:cstheme="minorHAnsi"/>
          <w:color w:val="4472C4" w:themeColor="accent1"/>
          <w:sz w:val="30"/>
          <w:szCs w:val="30"/>
        </w:rPr>
        <w:t>N01652948</w:t>
      </w:r>
    </w:p>
    <w:p w14:paraId="25F45653" w14:textId="4AA451DC" w:rsidR="009301F3" w:rsidRPr="008B4F96" w:rsidRDefault="00D27430" w:rsidP="009301F3">
      <w:pPr>
        <w:tabs>
          <w:tab w:val="left" w:pos="8124"/>
        </w:tabs>
        <w:jc w:val="both"/>
        <w:rPr>
          <w:rFonts w:ascii="Amasis MT Pro Medium" w:hAnsi="Amasis MT Pro Medium" w:cstheme="minorHAnsi"/>
          <w:color w:val="4472C4" w:themeColor="accent1"/>
          <w:sz w:val="30"/>
          <w:szCs w:val="30"/>
        </w:rPr>
      </w:pPr>
      <w:r w:rsidRPr="008B4F96">
        <w:rPr>
          <w:rFonts w:ascii="Amasis MT Pro Medium" w:hAnsi="Amasis MT Pro Medium" w:cstheme="minorHAnsi"/>
          <w:color w:val="4472C4" w:themeColor="accent1"/>
          <w:sz w:val="30"/>
          <w:szCs w:val="30"/>
        </w:rPr>
        <w:t xml:space="preserve">Humber </w:t>
      </w:r>
      <w:proofErr w:type="gramStart"/>
      <w:r w:rsidRPr="008B4F96">
        <w:rPr>
          <w:rFonts w:ascii="Amasis MT Pro Medium" w:hAnsi="Amasis MT Pro Medium" w:cstheme="minorHAnsi"/>
          <w:color w:val="4472C4" w:themeColor="accent1"/>
          <w:sz w:val="30"/>
          <w:szCs w:val="30"/>
        </w:rPr>
        <w:t>college</w:t>
      </w:r>
      <w:proofErr w:type="gramEnd"/>
      <w:r w:rsidRPr="008B4F96">
        <w:rPr>
          <w:rFonts w:ascii="Amasis MT Pro Medium" w:hAnsi="Amasis MT Pro Medium" w:cstheme="minorHAnsi"/>
          <w:color w:val="4472C4" w:themeColor="accent1"/>
          <w:sz w:val="30"/>
          <w:szCs w:val="30"/>
        </w:rPr>
        <w:t xml:space="preserve"> </w:t>
      </w:r>
      <w:r w:rsidR="009301F3" w:rsidRPr="008B4F96">
        <w:rPr>
          <w:rFonts w:ascii="Amasis MT Pro Medium" w:hAnsi="Amasis MT Pro Medium" w:cstheme="minorHAnsi"/>
          <w:color w:val="4472C4" w:themeColor="accent1"/>
          <w:sz w:val="30"/>
          <w:szCs w:val="30"/>
        </w:rPr>
        <w:tab/>
      </w:r>
    </w:p>
    <w:p w14:paraId="29A07782" w14:textId="77777777" w:rsidR="009301F3" w:rsidRPr="008B4F96" w:rsidRDefault="009301F3" w:rsidP="009301F3">
      <w:pPr>
        <w:jc w:val="both"/>
        <w:rPr>
          <w:rFonts w:ascii="Amasis MT Pro Medium" w:hAnsi="Amasis MT Pro Medium" w:cstheme="minorHAnsi"/>
        </w:rPr>
      </w:pPr>
    </w:p>
    <w:p w14:paraId="0C158967" w14:textId="77777777" w:rsidR="009301F3" w:rsidRPr="008B4F96" w:rsidRDefault="009301F3" w:rsidP="009301F3">
      <w:pPr>
        <w:jc w:val="both"/>
        <w:rPr>
          <w:rFonts w:ascii="Amasis MT Pro Medium" w:hAnsi="Amasis MT Pro Medium" w:cstheme="minorHAnsi"/>
          <w:sz w:val="28"/>
          <w:szCs w:val="28"/>
          <w:u w:val="single"/>
        </w:rPr>
      </w:pPr>
      <w:r w:rsidRPr="008B4F96">
        <w:rPr>
          <w:rFonts w:ascii="Amasis MT Pro Medium" w:hAnsi="Amasis MT Pro Medium" w:cstheme="minorHAnsi"/>
        </w:rPr>
        <w:t xml:space="preserve"> </w:t>
      </w:r>
      <w:r w:rsidRPr="008B4F96">
        <w:rPr>
          <w:rFonts w:ascii="Amasis MT Pro Medium" w:hAnsi="Amasis MT Pro Medium" w:cstheme="minorHAnsi"/>
          <w:b/>
          <w:bCs/>
          <w:sz w:val="28"/>
          <w:szCs w:val="28"/>
          <w:u w:val="single"/>
        </w:rPr>
        <w:t>Goals:</w:t>
      </w:r>
      <w:r w:rsidRPr="008B4F96">
        <w:rPr>
          <w:rFonts w:ascii="Amasis MT Pro Medium" w:hAnsi="Amasis MT Pro Medium" w:cstheme="minorHAnsi"/>
          <w:sz w:val="28"/>
          <w:szCs w:val="28"/>
          <w:u w:val="single"/>
        </w:rPr>
        <w:t xml:space="preserve">  </w:t>
      </w:r>
    </w:p>
    <w:p w14:paraId="3144D95C" w14:textId="77777777" w:rsidR="009301F3" w:rsidRPr="008B4F96" w:rsidRDefault="009301F3" w:rsidP="009301F3">
      <w:pPr>
        <w:numPr>
          <w:ilvl w:val="0"/>
          <w:numId w:val="1"/>
        </w:numPr>
        <w:spacing w:after="0" w:line="240" w:lineRule="auto"/>
        <w:jc w:val="both"/>
        <w:rPr>
          <w:rFonts w:ascii="Amasis MT Pro Medium" w:hAnsi="Amasis MT Pro Medium" w:cstheme="minorHAnsi"/>
          <w:sz w:val="20"/>
          <w:szCs w:val="20"/>
        </w:rPr>
      </w:pPr>
      <w:r w:rsidRPr="008B4F96">
        <w:rPr>
          <w:rFonts w:ascii="Amasis MT Pro Medium" w:hAnsi="Amasis MT Pro Medium" w:cstheme="minorHAnsi"/>
          <w:sz w:val="20"/>
          <w:szCs w:val="20"/>
        </w:rPr>
        <w:t>Exploring the specification of your system.</w:t>
      </w:r>
    </w:p>
    <w:p w14:paraId="395366F4" w14:textId="77777777" w:rsidR="009301F3" w:rsidRPr="008B4F96" w:rsidRDefault="009301F3" w:rsidP="009301F3">
      <w:pPr>
        <w:numPr>
          <w:ilvl w:val="0"/>
          <w:numId w:val="1"/>
        </w:numPr>
        <w:spacing w:after="0" w:line="240" w:lineRule="auto"/>
        <w:jc w:val="both"/>
        <w:rPr>
          <w:rFonts w:ascii="Amasis MT Pro Medium" w:hAnsi="Amasis MT Pro Medium" w:cstheme="minorHAnsi"/>
          <w:b/>
          <w:u w:val="single"/>
        </w:rPr>
      </w:pPr>
      <w:r w:rsidRPr="008B4F96">
        <w:rPr>
          <w:rFonts w:ascii="Amasis MT Pro Medium" w:hAnsi="Amasis MT Pro Medium" w:cstheme="minorHAnsi"/>
          <w:sz w:val="20"/>
          <w:szCs w:val="20"/>
        </w:rPr>
        <w:t>Installing and configure a virtual machine.</w:t>
      </w:r>
    </w:p>
    <w:p w14:paraId="4FA171E3" w14:textId="77777777" w:rsidR="009301F3" w:rsidRPr="008B4F96" w:rsidRDefault="009301F3" w:rsidP="009301F3">
      <w:pPr>
        <w:numPr>
          <w:ilvl w:val="0"/>
          <w:numId w:val="1"/>
        </w:numPr>
        <w:spacing w:after="0" w:line="240" w:lineRule="auto"/>
        <w:jc w:val="both"/>
        <w:rPr>
          <w:rFonts w:ascii="Amasis MT Pro Medium" w:hAnsi="Amasis MT Pro Medium" w:cstheme="minorHAnsi"/>
          <w:b/>
          <w:u w:val="single"/>
        </w:rPr>
      </w:pPr>
      <w:r w:rsidRPr="008B4F96">
        <w:rPr>
          <w:rFonts w:ascii="Amasis MT Pro Medium" w:hAnsi="Amasis MT Pro Medium" w:cstheme="minorHAnsi"/>
          <w:sz w:val="20"/>
          <w:szCs w:val="20"/>
        </w:rPr>
        <w:t>Design a calculate a small datacenter on your machine.</w:t>
      </w:r>
    </w:p>
    <w:p w14:paraId="7F9AE3BC" w14:textId="77777777" w:rsidR="009301F3" w:rsidRPr="008B4F96" w:rsidRDefault="009301F3" w:rsidP="009301F3">
      <w:pPr>
        <w:spacing w:after="0" w:line="240" w:lineRule="auto"/>
        <w:jc w:val="both"/>
        <w:rPr>
          <w:rFonts w:ascii="Amasis MT Pro Medium" w:hAnsi="Amasis MT Pro Medium" w:cstheme="minorHAnsi"/>
          <w:b/>
          <w:u w:val="single"/>
        </w:rPr>
      </w:pPr>
    </w:p>
    <w:p w14:paraId="741F8E11" w14:textId="77777777" w:rsidR="009301F3" w:rsidRPr="008B4F96" w:rsidRDefault="009301F3" w:rsidP="009301F3">
      <w:pPr>
        <w:widowControl w:val="0"/>
        <w:autoSpaceDE w:val="0"/>
        <w:autoSpaceDN w:val="0"/>
        <w:adjustRightInd w:val="0"/>
        <w:rPr>
          <w:rFonts w:ascii="Amasis MT Pro Medium" w:hAnsi="Amasis MT Pro Medium" w:cstheme="minorHAnsi"/>
          <w:b/>
          <w:bCs/>
        </w:rPr>
      </w:pPr>
      <w:r w:rsidRPr="008B4F96">
        <w:rPr>
          <w:rFonts w:ascii="Amasis MT Pro Medium" w:hAnsi="Amasis MT Pro Medium" w:cstheme="minorHAnsi"/>
          <w:b/>
          <w:bCs/>
        </w:rPr>
        <w:t xml:space="preserve">Lab Requirements and Infrastructure: </w:t>
      </w:r>
    </w:p>
    <w:p w14:paraId="799A1C3B" w14:textId="77777777" w:rsidR="009301F3" w:rsidRPr="008B4F96" w:rsidRDefault="009301F3" w:rsidP="009301F3">
      <w:pPr>
        <w:widowControl w:val="0"/>
        <w:autoSpaceDE w:val="0"/>
        <w:autoSpaceDN w:val="0"/>
        <w:adjustRightInd w:val="0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To complete this lab, you need to download, create, and prepare the following:</w:t>
      </w:r>
    </w:p>
    <w:p w14:paraId="2839FF97" w14:textId="77777777" w:rsidR="009301F3" w:rsidRPr="008B4F96" w:rsidRDefault="009301F3" w:rsidP="009301F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VMware Workstation Pro software.</w:t>
      </w:r>
    </w:p>
    <w:p w14:paraId="540F1CF2" w14:textId="77777777" w:rsidR="009301F3" w:rsidRPr="008B4F96" w:rsidRDefault="009301F3" w:rsidP="009301F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Internet connection.</w:t>
      </w:r>
    </w:p>
    <w:p w14:paraId="62D648A1" w14:textId="77777777" w:rsidR="009301F3" w:rsidRPr="008B4F96" w:rsidRDefault="009301F3" w:rsidP="009301F3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masis MT Pro Medium" w:hAnsi="Amasis MT Pro Medium" w:cstheme="minorHAnsi"/>
        </w:rPr>
      </w:pPr>
    </w:p>
    <w:p w14:paraId="51AD24B9" w14:textId="77777777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 xml:space="preserve">Pre-lab: </w:t>
      </w:r>
    </w:p>
    <w:p w14:paraId="7A66BE0C" w14:textId="77777777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  <w:b w:val="0"/>
        </w:rPr>
      </w:pPr>
    </w:p>
    <w:p w14:paraId="5295C154" w14:textId="77777777" w:rsidR="009301F3" w:rsidRPr="008B4F96" w:rsidRDefault="009301F3" w:rsidP="009301F3">
      <w:pPr>
        <w:pStyle w:val="BodyText2"/>
        <w:numPr>
          <w:ilvl w:val="0"/>
          <w:numId w:val="3"/>
        </w:numPr>
        <w:spacing w:line="276" w:lineRule="auto"/>
        <w:jc w:val="both"/>
        <w:rPr>
          <w:rFonts w:ascii="Amasis MT Pro Medium" w:hAnsi="Amasis MT Pro Medium" w:cstheme="minorHAnsi"/>
          <w:b w:val="0"/>
          <w:sz w:val="21"/>
          <w:szCs w:val="21"/>
        </w:rPr>
      </w:pPr>
      <w:r w:rsidRPr="008B4F96">
        <w:rPr>
          <w:rFonts w:ascii="Amasis MT Pro Medium" w:hAnsi="Amasis MT Pro Medium" w:cstheme="minorHAnsi"/>
          <w:b w:val="0"/>
          <w:sz w:val="21"/>
          <w:szCs w:val="21"/>
        </w:rPr>
        <w:t>Download VMware workstation pro trial version from VMware website:</w:t>
      </w:r>
    </w:p>
    <w:p w14:paraId="56268DCE" w14:textId="77777777" w:rsidR="009301F3" w:rsidRPr="008B4F96" w:rsidRDefault="009301F3" w:rsidP="009301F3">
      <w:pPr>
        <w:pStyle w:val="BodyText2"/>
        <w:spacing w:line="276" w:lineRule="auto"/>
        <w:ind w:left="720"/>
        <w:jc w:val="both"/>
        <w:rPr>
          <w:rFonts w:ascii="Amasis MT Pro Medium" w:hAnsi="Amasis MT Pro Medium" w:cstheme="minorHAnsi"/>
          <w:b w:val="0"/>
          <w:sz w:val="21"/>
          <w:szCs w:val="21"/>
        </w:rPr>
      </w:pPr>
      <w:hyperlink r:id="rId7" w:history="1">
        <w:r w:rsidRPr="008B4F96">
          <w:rPr>
            <w:rStyle w:val="Hyperlink"/>
            <w:rFonts w:ascii="Amasis MT Pro Medium" w:hAnsi="Amasis MT Pro Medium" w:cstheme="minorHAnsi"/>
            <w:b w:val="0"/>
            <w:sz w:val="21"/>
            <w:szCs w:val="21"/>
          </w:rPr>
          <w:t>https://www.vmware.com/products/workstation-pro/workstation-pro-evaluation.html</w:t>
        </w:r>
      </w:hyperlink>
    </w:p>
    <w:p w14:paraId="7D27F797" w14:textId="4C1CA2A8" w:rsidR="009301F3" w:rsidRPr="008B4F96" w:rsidRDefault="009301F3" w:rsidP="00D37DE0">
      <w:pPr>
        <w:pStyle w:val="BodyText2"/>
        <w:numPr>
          <w:ilvl w:val="0"/>
          <w:numId w:val="3"/>
        </w:numPr>
        <w:spacing w:line="276" w:lineRule="auto"/>
        <w:rPr>
          <w:rFonts w:ascii="Amasis MT Pro Medium" w:hAnsi="Amasis MT Pro Medium" w:cstheme="minorHAnsi"/>
          <w:b w:val="0"/>
          <w:sz w:val="21"/>
          <w:szCs w:val="21"/>
        </w:rPr>
      </w:pPr>
      <w:r w:rsidRPr="008B4F96">
        <w:rPr>
          <w:rFonts w:ascii="Amasis MT Pro Medium" w:hAnsi="Amasis MT Pro Medium" w:cstheme="minorHAnsi"/>
          <w:b w:val="0"/>
          <w:sz w:val="21"/>
          <w:szCs w:val="21"/>
        </w:rPr>
        <w:t xml:space="preserve">Download Windows 10 evaluation version </w:t>
      </w:r>
      <w:r w:rsidR="00D37DE0" w:rsidRPr="008B4F96">
        <w:rPr>
          <w:rFonts w:ascii="Amasis MT Pro Medium" w:hAnsi="Amasis MT Pro Medium" w:cstheme="minorHAnsi"/>
          <w:b w:val="0"/>
          <w:sz w:val="21"/>
          <w:szCs w:val="21"/>
        </w:rPr>
        <w:t xml:space="preserve">from the </w:t>
      </w:r>
      <w:r w:rsidR="009628DA" w:rsidRPr="008B4F96">
        <w:rPr>
          <w:rFonts w:ascii="Amasis MT Pro Medium" w:hAnsi="Amasis MT Pro Medium" w:cstheme="minorHAnsi"/>
          <w:b w:val="0"/>
          <w:sz w:val="21"/>
          <w:szCs w:val="21"/>
        </w:rPr>
        <w:t>link below:</w:t>
      </w:r>
    </w:p>
    <w:p w14:paraId="227156D7" w14:textId="636655C4" w:rsidR="009628DA" w:rsidRPr="008B4F96" w:rsidRDefault="009628DA" w:rsidP="009628DA">
      <w:pPr>
        <w:pStyle w:val="BodyText2"/>
        <w:spacing w:line="276" w:lineRule="auto"/>
        <w:ind w:left="720"/>
        <w:rPr>
          <w:rFonts w:ascii="Amasis MT Pro Medium" w:hAnsi="Amasis MT Pro Medium" w:cstheme="minorHAnsi"/>
          <w:b w:val="0"/>
          <w:sz w:val="21"/>
          <w:szCs w:val="21"/>
        </w:rPr>
      </w:pPr>
      <w:hyperlink r:id="rId8" w:history="1">
        <w:r w:rsidRPr="008B4F96">
          <w:rPr>
            <w:rStyle w:val="Hyperlink"/>
            <w:rFonts w:ascii="Amasis MT Pro Medium" w:hAnsi="Amasis MT Pro Medium" w:cstheme="minorHAnsi"/>
            <w:b w:val="0"/>
            <w:sz w:val="21"/>
            <w:szCs w:val="21"/>
          </w:rPr>
          <w:t>https://humberital-my.sharepoint.com/:f:/g/personal/n01259050_humber_ca/EkesyzpCk5xEvcMFEtG7iOABE5qAxGAiyk1gLt-rBezPlQ?e=eMuG5M</w:t>
        </w:r>
      </w:hyperlink>
    </w:p>
    <w:p w14:paraId="14C3B914" w14:textId="77777777" w:rsidR="009628DA" w:rsidRPr="008B4F96" w:rsidRDefault="009628DA" w:rsidP="009628DA">
      <w:pPr>
        <w:pStyle w:val="BodyText2"/>
        <w:spacing w:line="276" w:lineRule="auto"/>
        <w:ind w:left="720"/>
        <w:rPr>
          <w:rFonts w:ascii="Amasis MT Pro Medium" w:hAnsi="Amasis MT Pro Medium" w:cstheme="minorHAnsi"/>
          <w:b w:val="0"/>
          <w:sz w:val="21"/>
          <w:szCs w:val="21"/>
        </w:rPr>
      </w:pPr>
    </w:p>
    <w:p w14:paraId="49F8BCAF" w14:textId="77777777" w:rsidR="00D37DE0" w:rsidRPr="008B4F96" w:rsidRDefault="00D37DE0" w:rsidP="00D37DE0">
      <w:pPr>
        <w:pStyle w:val="BodyText2"/>
        <w:spacing w:line="276" w:lineRule="auto"/>
        <w:ind w:left="720"/>
        <w:rPr>
          <w:rFonts w:ascii="Amasis MT Pro Medium" w:hAnsi="Amasis MT Pro Medium" w:cstheme="minorHAnsi"/>
          <w:b w:val="0"/>
          <w:sz w:val="21"/>
          <w:szCs w:val="21"/>
        </w:rPr>
      </w:pPr>
    </w:p>
    <w:p w14:paraId="4A4F853D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7F9AB671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1A443CFB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3C4E217A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38041D85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7A74C707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5B87420B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11C6E3E9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36B8FF1B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3B210423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693074BD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0187EAEE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4B541F7E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0F030030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694B8C42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3D7F5224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1E54BC39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404F70D6" w14:textId="77777777" w:rsidR="00197306" w:rsidRPr="008B4F96" w:rsidRDefault="0019730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01525F35" w14:textId="33C5A4C9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Task# 1: Configure VMware Workstation Networks</w:t>
      </w:r>
    </w:p>
    <w:p w14:paraId="501B37C3" w14:textId="77777777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  <w:b w:val="0"/>
          <w:sz w:val="21"/>
          <w:szCs w:val="21"/>
        </w:rPr>
      </w:pPr>
    </w:p>
    <w:p w14:paraId="3F3726EE" w14:textId="59134DA5" w:rsidR="009301F3" w:rsidRPr="008B4F96" w:rsidRDefault="0033193B" w:rsidP="009301F3">
      <w:pPr>
        <w:pStyle w:val="ListParagraph"/>
        <w:numPr>
          <w:ilvl w:val="0"/>
          <w:numId w:val="4"/>
        </w:numPr>
        <w:ind w:left="720" w:hanging="450"/>
        <w:rPr>
          <w:rFonts w:ascii="Amasis MT Pro Medium" w:eastAsia="Times New Roman" w:hAnsi="Amasis MT Pro Medium" w:cstheme="minorHAnsi"/>
          <w:bCs/>
          <w:sz w:val="24"/>
          <w:szCs w:val="24"/>
        </w:rPr>
      </w:pPr>
      <w:r w:rsidRPr="008B4F96">
        <w:rPr>
          <w:rFonts w:ascii="Amasis MT Pro Medium" w:eastAsia="Times New Roman" w:hAnsi="Amasis MT Pro Medium" w:cstheme="minorHAnsi"/>
          <w:bCs/>
          <w:sz w:val="24"/>
          <w:szCs w:val="24"/>
        </w:rPr>
        <w:t>Create and install Windows 10 on a virtual machine.</w:t>
      </w:r>
    </w:p>
    <w:p w14:paraId="41DD5DC4" w14:textId="623BA19B" w:rsidR="009301F3" w:rsidRPr="008B4F96" w:rsidRDefault="0033193B" w:rsidP="009301F3">
      <w:pPr>
        <w:pStyle w:val="ListParagraph"/>
        <w:rPr>
          <w:rFonts w:ascii="Amasis MT Pro Medium" w:eastAsia="Times New Roman" w:hAnsi="Amasis MT Pro Medium" w:cstheme="minorHAnsi"/>
          <w:bCs/>
          <w:sz w:val="24"/>
          <w:szCs w:val="24"/>
        </w:rPr>
      </w:pPr>
      <w:r w:rsidRPr="008B4F96">
        <w:rPr>
          <w:rFonts w:ascii="Amasis MT Pro Medium" w:hAnsi="Amasis MT Pro Medium" w:cstheme="minorHAnsi"/>
          <w:noProof/>
        </w:rPr>
        <w:drawing>
          <wp:inline distT="0" distB="0" distL="0" distR="0" wp14:anchorId="1ECBA9A1" wp14:editId="3A40C7BE">
            <wp:extent cx="4784725" cy="2685785"/>
            <wp:effectExtent l="0" t="0" r="0" b="63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4033" cy="269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3B27E" w14:textId="7D0E2B92" w:rsidR="0033193B" w:rsidRPr="008B4F96" w:rsidRDefault="0033193B" w:rsidP="009301F3">
      <w:pPr>
        <w:pStyle w:val="ListParagraph"/>
        <w:rPr>
          <w:rFonts w:ascii="Amasis MT Pro Medium" w:eastAsia="Times New Roman" w:hAnsi="Amasis MT Pro Medium" w:cstheme="minorHAnsi"/>
          <w:bCs/>
          <w:sz w:val="24"/>
          <w:szCs w:val="24"/>
        </w:rPr>
      </w:pPr>
    </w:p>
    <w:p w14:paraId="23AA7800" w14:textId="1175F458" w:rsidR="0033193B" w:rsidRPr="008B4F96" w:rsidRDefault="0033193B" w:rsidP="009301F3">
      <w:pPr>
        <w:pStyle w:val="ListParagraph"/>
        <w:rPr>
          <w:rFonts w:ascii="Amasis MT Pro Medium" w:eastAsia="Times New Roman" w:hAnsi="Amasis MT Pro Medium" w:cstheme="minorHAnsi"/>
          <w:bCs/>
          <w:sz w:val="24"/>
          <w:szCs w:val="24"/>
        </w:rPr>
      </w:pPr>
      <w:r w:rsidRPr="008B4F96">
        <w:rPr>
          <w:rFonts w:ascii="Amasis MT Pro Medium" w:hAnsi="Amasis MT Pro Medium" w:cstheme="minorHAnsi"/>
          <w:noProof/>
        </w:rPr>
        <w:drawing>
          <wp:inline distT="0" distB="0" distL="0" distR="0" wp14:anchorId="752B868B" wp14:editId="3777793C">
            <wp:extent cx="5337175" cy="2981633"/>
            <wp:effectExtent l="0" t="0" r="0" b="952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2413" cy="298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2F1DB" w14:textId="77777777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2225AEFA" w14:textId="77777777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1AB67966" w14:textId="07C75494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 xml:space="preserve">Task#2: Get your computer </w:t>
      </w:r>
      <w:r w:rsidR="002506DF">
        <w:rPr>
          <w:rFonts w:ascii="Amasis MT Pro Medium" w:hAnsi="Amasis MT Pro Medium" w:cstheme="minorHAnsi"/>
        </w:rPr>
        <w:t>specifications</w:t>
      </w:r>
    </w:p>
    <w:p w14:paraId="37EF11B2" w14:textId="40181734" w:rsidR="008D1815" w:rsidRPr="008B4F96" w:rsidRDefault="0068092C" w:rsidP="009301F3">
      <w:pPr>
        <w:pStyle w:val="BodyText2"/>
        <w:jc w:val="bot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Computer:</w:t>
      </w:r>
    </w:p>
    <w:p w14:paraId="655C09F5" w14:textId="7E3459EC" w:rsidR="009301F3" w:rsidRPr="003F2299" w:rsidRDefault="009301F3" w:rsidP="009301F3">
      <w:pPr>
        <w:pStyle w:val="ListParagraph"/>
        <w:numPr>
          <w:ilvl w:val="0"/>
          <w:numId w:val="5"/>
        </w:numPr>
        <w:rPr>
          <w:rFonts w:ascii="Amasis MT Pro Medium" w:hAnsi="Amasis MT Pro Medium" w:cstheme="minorHAnsi"/>
          <w:color w:val="2F5496" w:themeColor="accent1" w:themeShade="BF"/>
        </w:rPr>
      </w:pPr>
      <w:r w:rsidRPr="008B4F96">
        <w:rPr>
          <w:rFonts w:ascii="Amasis MT Pro Medium" w:hAnsi="Amasis MT Pro Medium" w:cstheme="minorHAnsi"/>
        </w:rPr>
        <w:t>Find the number of logical CPUs</w:t>
      </w:r>
      <w:r w:rsidR="00D27430" w:rsidRPr="003F2299">
        <w:rPr>
          <w:rFonts w:ascii="Amasis MT Pro Medium" w:hAnsi="Amasis MT Pro Medium" w:cstheme="minorHAnsi"/>
          <w:b/>
          <w:bCs/>
        </w:rPr>
        <w:t xml:space="preserve">: 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For VM: 2 </w:t>
      </w:r>
      <w:r w:rsidR="003F2299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CPUs, 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and </w:t>
      </w:r>
      <w:r w:rsidR="003F2299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for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</w:t>
      </w:r>
      <w:proofErr w:type="spellStart"/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MyComputer</w:t>
      </w:r>
      <w:proofErr w:type="spellEnd"/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: 8</w:t>
      </w:r>
      <w:r w:rsidR="003F2299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CPUs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</w:t>
      </w:r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 xml:space="preserve">(Screenshot has been pasted below for Virtual Machine and for </w:t>
      </w:r>
      <w:proofErr w:type="spellStart"/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>MyComputer</w:t>
      </w:r>
      <w:proofErr w:type="spellEnd"/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>.</w:t>
      </w:r>
    </w:p>
    <w:p w14:paraId="16F6D5EC" w14:textId="67E08205" w:rsidR="009301F3" w:rsidRPr="003F2299" w:rsidRDefault="009301F3" w:rsidP="009301F3">
      <w:pPr>
        <w:pStyle w:val="ListParagraph"/>
        <w:numPr>
          <w:ilvl w:val="0"/>
          <w:numId w:val="5"/>
        </w:numPr>
        <w:rPr>
          <w:rFonts w:ascii="Amasis MT Pro Medium" w:hAnsi="Amasis MT Pro Medium" w:cstheme="minorHAnsi"/>
          <w:b/>
          <w:bCs/>
          <w:color w:val="2F5496" w:themeColor="accent1" w:themeShade="BF"/>
        </w:rPr>
      </w:pPr>
      <w:r w:rsidRPr="008B4F96">
        <w:rPr>
          <w:rFonts w:ascii="Amasis MT Pro Medium" w:hAnsi="Amasis MT Pro Medium" w:cstheme="minorHAnsi"/>
        </w:rPr>
        <w:lastRenderedPageBreak/>
        <w:t>Find the total size of your RAM</w:t>
      </w:r>
      <w:r w:rsidR="00D27430" w:rsidRPr="008B4F96">
        <w:rPr>
          <w:rFonts w:ascii="Amasis MT Pro Medium" w:hAnsi="Amasis MT Pro Medium" w:cstheme="minorHAnsi"/>
        </w:rPr>
        <w:t xml:space="preserve">: </w:t>
      </w:r>
      <w:r w:rsidR="002506DF" w:rsidRPr="003F2299">
        <w:rPr>
          <w:rFonts w:ascii="Amasis MT Pro Medium" w:hAnsi="Amasis MT Pro Medium" w:cstheme="minorHAnsi"/>
          <w:color w:val="2F5496" w:themeColor="accent1" w:themeShade="BF"/>
        </w:rPr>
        <w:t xml:space="preserve">As in </w:t>
      </w:r>
      <w:r w:rsidR="003F2299">
        <w:rPr>
          <w:rFonts w:ascii="Amasis MT Pro Medium" w:hAnsi="Amasis MT Pro Medium" w:cstheme="minorHAnsi"/>
          <w:color w:val="2F5496" w:themeColor="accent1" w:themeShade="BF"/>
        </w:rPr>
        <w:t>screenshots</w:t>
      </w:r>
      <w:r w:rsidR="002506DF" w:rsidRPr="003F2299">
        <w:rPr>
          <w:rFonts w:ascii="Amasis MT Pro Medium" w:hAnsi="Amasis MT Pro Medium" w:cstheme="minorHAnsi"/>
          <w:color w:val="2F5496" w:themeColor="accent1" w:themeShade="BF"/>
        </w:rPr>
        <w:t xml:space="preserve">, the total size is in bits, but after modifying these, the total size is 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4Gb is for VM</w:t>
      </w:r>
      <w:r w:rsidR="002506DF" w:rsidRPr="003F2299">
        <w:rPr>
          <w:rFonts w:ascii="Amasis MT Pro Medium" w:hAnsi="Amasis MT Pro Medium" w:cstheme="minorHAnsi"/>
          <w:color w:val="2F5496" w:themeColor="accent1" w:themeShade="BF"/>
        </w:rPr>
        <w:t xml:space="preserve"> and </w:t>
      </w:r>
      <w:r w:rsid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32Gb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is for my computer</w:t>
      </w:r>
    </w:p>
    <w:p w14:paraId="16797104" w14:textId="274AC6A8" w:rsidR="009301F3" w:rsidRPr="003F2299" w:rsidRDefault="009301F3" w:rsidP="009301F3">
      <w:pPr>
        <w:pStyle w:val="ListParagraph"/>
        <w:numPr>
          <w:ilvl w:val="0"/>
          <w:numId w:val="5"/>
        </w:numPr>
        <w:rPr>
          <w:rFonts w:ascii="Amasis MT Pro Medium" w:hAnsi="Amasis MT Pro Medium" w:cstheme="minorHAnsi"/>
          <w:b/>
          <w:bCs/>
        </w:rPr>
      </w:pPr>
      <w:r w:rsidRPr="008B4F96">
        <w:rPr>
          <w:rFonts w:ascii="Amasis MT Pro Medium" w:hAnsi="Amasis MT Pro Medium" w:cstheme="minorHAnsi"/>
        </w:rPr>
        <w:t>Find the total storage size</w:t>
      </w:r>
      <w:r w:rsidR="008B4F96">
        <w:rPr>
          <w:rFonts w:ascii="Amasis MT Pro Medium" w:hAnsi="Amasis MT Pro Medium" w:cstheme="minorHAnsi"/>
        </w:rPr>
        <w:t xml:space="preserve">: </w:t>
      </w:r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 xml:space="preserve">The 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VM's</w:t>
      </w:r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 xml:space="preserve"> storage size is approximately 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40 GB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(with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10.39 </w:t>
      </w:r>
      <w:r w:rsidR="003F2299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GB 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as </w:t>
      </w:r>
      <w:proofErr w:type="spellStart"/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freeGb</w:t>
      </w:r>
      <w:proofErr w:type="spellEnd"/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and 29.98 </w:t>
      </w:r>
      <w:r w:rsidR="003F2299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GB 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as </w:t>
      </w:r>
      <w:r w:rsidR="003F2299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used GB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)</w:t>
      </w:r>
      <w:r w:rsidR="003F2299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,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</w:t>
      </w:r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>and for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</w:t>
      </w:r>
      <w:proofErr w:type="spellStart"/>
      <w:proofErr w:type="gramStart"/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mycomputer</w:t>
      </w:r>
      <w:proofErr w:type="spellEnd"/>
      <w:proofErr w:type="gramEnd"/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 xml:space="preserve">, the storage size is approximately 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500 GB (with 370.08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GB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as 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used GB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 and 95.33 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GB 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as </w:t>
      </w:r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free </w:t>
      </w:r>
      <w:proofErr w:type="gramStart"/>
      <w:r w:rsidR="002506DF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GB 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)</w:t>
      </w:r>
      <w:proofErr w:type="gramEnd"/>
    </w:p>
    <w:p w14:paraId="4BF1555C" w14:textId="21005B9A" w:rsidR="009301F3" w:rsidRPr="003F2299" w:rsidRDefault="009301F3" w:rsidP="009301F3">
      <w:pPr>
        <w:pStyle w:val="ListParagraph"/>
        <w:numPr>
          <w:ilvl w:val="0"/>
          <w:numId w:val="5"/>
        </w:numPr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Find the Speed of Network Interface</w:t>
      </w:r>
      <w:r w:rsidR="008B4F96" w:rsidRPr="003F2299">
        <w:rPr>
          <w:rFonts w:ascii="Amasis MT Pro Medium" w:hAnsi="Amasis MT Pro Medium" w:cstheme="minorHAnsi"/>
        </w:rPr>
        <w:t xml:space="preserve">: </w:t>
      </w:r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 xml:space="preserve">For VM and </w:t>
      </w:r>
      <w:proofErr w:type="spellStart"/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>MyComputer</w:t>
      </w:r>
      <w:proofErr w:type="spellEnd"/>
      <w:r w:rsidR="008B4F96" w:rsidRPr="003F2299">
        <w:rPr>
          <w:rFonts w:ascii="Amasis MT Pro Medium" w:hAnsi="Amasis MT Pro Medium" w:cstheme="minorHAnsi"/>
          <w:color w:val="2F5496" w:themeColor="accent1" w:themeShade="BF"/>
        </w:rPr>
        <w:t xml:space="preserve">, the speed of the Network Interface is </w:t>
      </w:r>
      <w:r w:rsidR="008B4F96" w:rsidRPr="003F2299">
        <w:rPr>
          <w:rFonts w:ascii="Amasis MT Pro Medium" w:hAnsi="Amasis MT Pro Medium" w:cstheme="minorHAnsi"/>
          <w:b/>
          <w:bCs/>
          <w:color w:val="2F5496" w:themeColor="accent1" w:themeShade="BF"/>
        </w:rPr>
        <w:t>1 Gbps</w:t>
      </w:r>
    </w:p>
    <w:p w14:paraId="3D1DB6AC" w14:textId="77777777" w:rsidR="008B4F96" w:rsidRDefault="008B4F96" w:rsidP="008B4F96">
      <w:pPr>
        <w:pStyle w:val="ListParagraph"/>
        <w:rPr>
          <w:rFonts w:ascii="Amasis MT Pro Medium" w:hAnsi="Amasis MT Pro Medium" w:cstheme="minorHAnsi"/>
        </w:rPr>
      </w:pPr>
    </w:p>
    <w:p w14:paraId="6AD1FD02" w14:textId="543835D3" w:rsidR="008B4F96" w:rsidRPr="008B4F96" w:rsidRDefault="008B4F96" w:rsidP="008B4F96">
      <w:pPr>
        <w:pStyle w:val="ListParagraph"/>
        <w:rPr>
          <w:rFonts w:ascii="Amasis MT Pro Medium" w:hAnsi="Amasis MT Pro Medium" w:cstheme="minorHAnsi"/>
          <w:b/>
          <w:bCs/>
          <w:color w:val="2F5496" w:themeColor="accent1" w:themeShade="BF"/>
        </w:rPr>
      </w:pPr>
      <w:r w:rsidRPr="008B4F96">
        <w:rPr>
          <w:rFonts w:ascii="Amasis MT Pro Medium" w:hAnsi="Amasis MT Pro Medium" w:cstheme="minorHAnsi"/>
          <w:b/>
          <w:bCs/>
          <w:color w:val="2F5496" w:themeColor="accent1" w:themeShade="BF"/>
        </w:rPr>
        <w:t xml:space="preserve">For </w:t>
      </w:r>
      <w:proofErr w:type="spellStart"/>
      <w:r w:rsidRPr="008B4F96">
        <w:rPr>
          <w:rFonts w:ascii="Amasis MT Pro Medium" w:hAnsi="Amasis MT Pro Medium" w:cstheme="minorHAnsi"/>
          <w:b/>
          <w:bCs/>
          <w:color w:val="2F5496" w:themeColor="accent1" w:themeShade="BF"/>
        </w:rPr>
        <w:t>Mycomputer</w:t>
      </w:r>
      <w:proofErr w:type="spellEnd"/>
      <w:r w:rsidRPr="008B4F96">
        <w:rPr>
          <w:rFonts w:ascii="Amasis MT Pro Medium" w:hAnsi="Amasis MT Pro Medium" w:cstheme="minorHAnsi"/>
          <w:b/>
          <w:bCs/>
          <w:color w:val="2F5496" w:themeColor="accent1" w:themeShade="BF"/>
        </w:rPr>
        <w:t>:</w:t>
      </w:r>
    </w:p>
    <w:p w14:paraId="34D9F588" w14:textId="250CC573" w:rsidR="008B4F96" w:rsidRDefault="008B4F96" w:rsidP="008B4F96">
      <w:pPr>
        <w:pStyle w:val="ListParagrap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  <w:noProof/>
        </w:rPr>
        <w:drawing>
          <wp:inline distT="0" distB="0" distL="0" distR="0" wp14:anchorId="75FF9A7A" wp14:editId="1CF0A0C1">
            <wp:extent cx="5943600" cy="3883025"/>
            <wp:effectExtent l="0" t="0" r="0" b="3175"/>
            <wp:docPr id="5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9FEE8" w14:textId="77777777" w:rsidR="008B4F96" w:rsidRDefault="008B4F96" w:rsidP="008B4F96">
      <w:pPr>
        <w:pStyle w:val="ListParagraph"/>
        <w:rPr>
          <w:rFonts w:ascii="Amasis MT Pro Medium" w:hAnsi="Amasis MT Pro Medium" w:cstheme="minorHAnsi"/>
        </w:rPr>
      </w:pPr>
    </w:p>
    <w:p w14:paraId="3DC9C436" w14:textId="10DBFDE7" w:rsidR="008B4F96" w:rsidRPr="008B4F96" w:rsidRDefault="008B4F96" w:rsidP="008B4F96">
      <w:pPr>
        <w:pStyle w:val="ListParagraph"/>
        <w:rPr>
          <w:rFonts w:ascii="Amasis MT Pro Medium" w:hAnsi="Amasis MT Pro Medium" w:cstheme="minorHAnsi"/>
          <w:b/>
          <w:bCs/>
          <w:color w:val="2F5496" w:themeColor="accent1" w:themeShade="BF"/>
        </w:rPr>
      </w:pPr>
      <w:r w:rsidRPr="008B4F96">
        <w:rPr>
          <w:rFonts w:ascii="Amasis MT Pro Medium" w:hAnsi="Amasis MT Pro Medium" w:cstheme="minorHAnsi"/>
          <w:b/>
          <w:bCs/>
          <w:color w:val="2F5496" w:themeColor="accent1" w:themeShade="BF"/>
        </w:rPr>
        <w:t>For VM:</w:t>
      </w:r>
    </w:p>
    <w:p w14:paraId="6D338B13" w14:textId="6D6B3E1A" w:rsidR="008B4F96" w:rsidRDefault="008B4F96" w:rsidP="008B4F96">
      <w:pPr>
        <w:pStyle w:val="ListParagrap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  <w:noProof/>
        </w:rPr>
        <w:lastRenderedPageBreak/>
        <w:drawing>
          <wp:inline distT="0" distB="0" distL="0" distR="0" wp14:anchorId="463A625B" wp14:editId="766A9F94">
            <wp:extent cx="5943600" cy="3343275"/>
            <wp:effectExtent l="0" t="0" r="0" b="9525"/>
            <wp:docPr id="6" name="Picture 6" descr="A computer screen shot of a blue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omputer screen shot of a blue screen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15FAF" w14:textId="77777777" w:rsidR="008B4F96" w:rsidRPr="008B4F96" w:rsidRDefault="008B4F96" w:rsidP="008B4F96">
      <w:pPr>
        <w:pStyle w:val="ListParagraph"/>
        <w:rPr>
          <w:rFonts w:ascii="Amasis MT Pro Medium" w:hAnsi="Amasis MT Pro Medium" w:cstheme="minorHAnsi"/>
        </w:rPr>
      </w:pPr>
    </w:p>
    <w:p w14:paraId="04647907" w14:textId="5A1317AD" w:rsidR="009301F3" w:rsidRPr="008B4F96" w:rsidRDefault="00884BE2" w:rsidP="009301F3">
      <w:pPr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  <w:b/>
          <w:bCs/>
        </w:rPr>
        <w:t>Hint</w:t>
      </w:r>
      <w:r w:rsidR="009301F3" w:rsidRPr="008B4F96">
        <w:rPr>
          <w:rFonts w:ascii="Amasis MT Pro Medium" w:hAnsi="Amasis MT Pro Medium" w:cstheme="minorHAnsi"/>
          <w:b/>
          <w:bCs/>
        </w:rPr>
        <w:t>:</w:t>
      </w:r>
      <w:r w:rsidR="009301F3" w:rsidRPr="008B4F96">
        <w:rPr>
          <w:rFonts w:ascii="Amasis MT Pro Medium" w:hAnsi="Amasis MT Pro Medium" w:cstheme="minorHAnsi"/>
        </w:rPr>
        <w:t xml:space="preserve"> </w:t>
      </w:r>
      <w:r w:rsidRPr="008B4F96">
        <w:rPr>
          <w:rFonts w:ascii="Amasis MT Pro Medium" w:hAnsi="Amasis MT Pro Medium" w:cstheme="minorHAnsi"/>
        </w:rPr>
        <w:t>Feel free to use any command or GUI to answer these questions</w:t>
      </w:r>
      <w:r w:rsidR="009301F3" w:rsidRPr="008B4F96">
        <w:rPr>
          <w:rFonts w:ascii="Amasis MT Pro Medium" w:hAnsi="Amasis MT Pro Medium" w:cstheme="minorHAnsi"/>
        </w:rPr>
        <w:t>.</w:t>
      </w:r>
    </w:p>
    <w:p w14:paraId="1D83A36A" w14:textId="72675A05" w:rsidR="009301F3" w:rsidRPr="008B4F96" w:rsidRDefault="00884BE2" w:rsidP="00884BE2">
      <w:pPr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 xml:space="preserve">Note2: You need to provide a screenshot(s) for finding </w:t>
      </w:r>
      <w:r w:rsidR="007D526F" w:rsidRPr="008B4F96">
        <w:rPr>
          <w:rFonts w:ascii="Amasis MT Pro Medium" w:hAnsi="Amasis MT Pro Medium" w:cstheme="minorHAnsi"/>
        </w:rPr>
        <w:t xml:space="preserve">the </w:t>
      </w:r>
      <w:r w:rsidRPr="008B4F96">
        <w:rPr>
          <w:rFonts w:ascii="Amasis MT Pro Medium" w:hAnsi="Amasis MT Pro Medium" w:cstheme="minorHAnsi"/>
        </w:rPr>
        <w:t xml:space="preserve">answer </w:t>
      </w:r>
      <w:proofErr w:type="gramStart"/>
      <w:r w:rsidRPr="008B4F96">
        <w:rPr>
          <w:rFonts w:ascii="Amasis MT Pro Medium" w:hAnsi="Amasis MT Pro Medium" w:cstheme="minorHAnsi"/>
        </w:rPr>
        <w:t>for</w:t>
      </w:r>
      <w:proofErr w:type="gramEnd"/>
      <w:r w:rsidRPr="008B4F96">
        <w:rPr>
          <w:rFonts w:ascii="Amasis MT Pro Medium" w:hAnsi="Amasis MT Pro Medium" w:cstheme="minorHAnsi"/>
        </w:rPr>
        <w:t xml:space="preserve"> each question.</w:t>
      </w:r>
    </w:p>
    <w:p w14:paraId="0E541ACF" w14:textId="77777777" w:rsidR="00884BE2" w:rsidRPr="008B4F96" w:rsidRDefault="00884BE2" w:rsidP="00884BE2">
      <w:pPr>
        <w:rPr>
          <w:rFonts w:ascii="Amasis MT Pro Medium" w:hAnsi="Amasis MT Pro Medium" w:cstheme="minorHAnsi"/>
        </w:rPr>
      </w:pPr>
    </w:p>
    <w:p w14:paraId="5E20D0E1" w14:textId="6B90AAA6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Task#3: Fill the below table</w:t>
      </w:r>
    </w:p>
    <w:p w14:paraId="27EF9206" w14:textId="5493F48F" w:rsidR="008D1815" w:rsidRPr="008B4F96" w:rsidRDefault="00016399" w:rsidP="009301F3">
      <w:pPr>
        <w:pStyle w:val="BodyText2"/>
        <w:jc w:val="both"/>
        <w:rPr>
          <w:rFonts w:ascii="Amasis MT Pro Medium" w:hAnsi="Amasis MT Pro Medium" w:cstheme="minorHAnsi"/>
        </w:rPr>
      </w:pPr>
      <w:proofErr w:type="spellStart"/>
      <w:r w:rsidRPr="008B4F96">
        <w:rPr>
          <w:rFonts w:ascii="Amasis MT Pro Medium" w:hAnsi="Amasis MT Pro Medium" w:cstheme="minorHAnsi"/>
        </w:rPr>
        <w:t>Vm</w:t>
      </w:r>
      <w:proofErr w:type="spellEnd"/>
      <w:r w:rsidRPr="008B4F96">
        <w:rPr>
          <w:rFonts w:ascii="Amasis MT Pro Medium" w:hAnsi="Amasis MT Pro Medium" w:cstheme="minorHAnsi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15"/>
        <w:gridCol w:w="1786"/>
        <w:gridCol w:w="1137"/>
        <w:gridCol w:w="2444"/>
        <w:gridCol w:w="1808"/>
      </w:tblGrid>
      <w:tr w:rsidR="009301F3" w:rsidRPr="008B4F96" w14:paraId="52B6D4E3" w14:textId="77777777" w:rsidTr="006A5C9F">
        <w:tc>
          <w:tcPr>
            <w:tcW w:w="1815" w:type="dxa"/>
          </w:tcPr>
          <w:p w14:paraId="2BFA2A7F" w14:textId="77777777" w:rsidR="009301F3" w:rsidRPr="008B4F96" w:rsidRDefault="009301F3" w:rsidP="003E1DF7">
            <w:pPr>
              <w:rPr>
                <w:rFonts w:ascii="Amasis MT Pro Medium" w:hAnsi="Amasis MT Pro Medium" w:cstheme="minorHAnsi"/>
              </w:rPr>
            </w:pPr>
          </w:p>
        </w:tc>
        <w:tc>
          <w:tcPr>
            <w:tcW w:w="1786" w:type="dxa"/>
          </w:tcPr>
          <w:p w14:paraId="373D0D0C" w14:textId="2E6A3A51" w:rsidR="009301F3" w:rsidRPr="008B4F96" w:rsidRDefault="009301F3" w:rsidP="003E1DF7">
            <w:pPr>
              <w:rPr>
                <w:rFonts w:ascii="Amasis MT Pro Medium" w:hAnsi="Amasis MT Pro Medium" w:cstheme="minorHAnsi"/>
              </w:rPr>
            </w:pPr>
            <w:r w:rsidRPr="008B4F96">
              <w:rPr>
                <w:rFonts w:ascii="Amasis MT Pro Medium" w:hAnsi="Amasis MT Pro Medium" w:cstheme="minorHAnsi"/>
              </w:rPr>
              <w:t xml:space="preserve"># </w:t>
            </w:r>
            <w:r w:rsidR="0071226A" w:rsidRPr="008B4F96">
              <w:rPr>
                <w:rFonts w:ascii="Amasis MT Pro Medium" w:hAnsi="Amasis MT Pro Medium" w:cstheme="minorHAnsi"/>
              </w:rPr>
              <w:t>o</w:t>
            </w:r>
            <w:r w:rsidRPr="008B4F96">
              <w:rPr>
                <w:rFonts w:ascii="Amasis MT Pro Medium" w:hAnsi="Amasis MT Pro Medium" w:cstheme="minorHAnsi"/>
              </w:rPr>
              <w:t>f CPU</w:t>
            </w:r>
            <w:r w:rsidR="0071226A" w:rsidRPr="008B4F96">
              <w:rPr>
                <w:rFonts w:ascii="Amasis MT Pro Medium" w:hAnsi="Amasis MT Pro Medium" w:cstheme="minorHAnsi"/>
              </w:rPr>
              <w:t xml:space="preserve"> / Cores</w:t>
            </w:r>
          </w:p>
        </w:tc>
        <w:tc>
          <w:tcPr>
            <w:tcW w:w="1137" w:type="dxa"/>
          </w:tcPr>
          <w:p w14:paraId="3C2A6711" w14:textId="77777777" w:rsidR="009301F3" w:rsidRPr="008B4F96" w:rsidRDefault="009301F3" w:rsidP="003E1DF7">
            <w:pPr>
              <w:rPr>
                <w:rFonts w:ascii="Amasis MT Pro Medium" w:hAnsi="Amasis MT Pro Medium" w:cstheme="minorHAnsi"/>
              </w:rPr>
            </w:pPr>
            <w:r w:rsidRPr="008B4F96">
              <w:rPr>
                <w:rFonts w:ascii="Amasis MT Pro Medium" w:hAnsi="Amasis MT Pro Medium" w:cstheme="minorHAnsi"/>
              </w:rPr>
              <w:t>RAM Size</w:t>
            </w:r>
          </w:p>
        </w:tc>
        <w:tc>
          <w:tcPr>
            <w:tcW w:w="2444" w:type="dxa"/>
          </w:tcPr>
          <w:p w14:paraId="41C0CB9F" w14:textId="77777777" w:rsidR="009301F3" w:rsidRPr="008B4F96" w:rsidRDefault="009301F3" w:rsidP="003E1DF7">
            <w:pPr>
              <w:rPr>
                <w:rFonts w:ascii="Amasis MT Pro Medium" w:hAnsi="Amasis MT Pro Medium" w:cstheme="minorHAnsi"/>
              </w:rPr>
            </w:pPr>
            <w:r w:rsidRPr="008B4F96">
              <w:rPr>
                <w:rFonts w:ascii="Amasis MT Pro Medium" w:hAnsi="Amasis MT Pro Medium" w:cstheme="minorHAnsi"/>
              </w:rPr>
              <w:t>Storage Size</w:t>
            </w:r>
          </w:p>
        </w:tc>
        <w:tc>
          <w:tcPr>
            <w:tcW w:w="1808" w:type="dxa"/>
          </w:tcPr>
          <w:p w14:paraId="1C506170" w14:textId="77777777" w:rsidR="009301F3" w:rsidRPr="008B4F96" w:rsidRDefault="009301F3" w:rsidP="003E1DF7">
            <w:pPr>
              <w:rPr>
                <w:rFonts w:ascii="Amasis MT Pro Medium" w:hAnsi="Amasis MT Pro Medium" w:cstheme="minorHAnsi"/>
              </w:rPr>
            </w:pPr>
            <w:r w:rsidRPr="008B4F96">
              <w:rPr>
                <w:rFonts w:ascii="Amasis MT Pro Medium" w:hAnsi="Amasis MT Pro Medium" w:cstheme="minorHAnsi"/>
              </w:rPr>
              <w:t>Network Speed</w:t>
            </w:r>
          </w:p>
        </w:tc>
      </w:tr>
      <w:tr w:rsidR="009301F3" w:rsidRPr="008B4F96" w14:paraId="44ECF67F" w14:textId="77777777" w:rsidTr="006A5C9F">
        <w:tc>
          <w:tcPr>
            <w:tcW w:w="1815" w:type="dxa"/>
          </w:tcPr>
          <w:p w14:paraId="4B11E214" w14:textId="77777777" w:rsidR="009301F3" w:rsidRPr="008B4F96" w:rsidRDefault="009301F3" w:rsidP="003E1DF7">
            <w:pPr>
              <w:rPr>
                <w:rFonts w:ascii="Amasis MT Pro Medium" w:hAnsi="Amasis MT Pro Medium" w:cstheme="minorHAnsi"/>
              </w:rPr>
            </w:pPr>
            <w:r w:rsidRPr="008B4F96">
              <w:rPr>
                <w:rFonts w:ascii="Amasis MT Pro Medium" w:hAnsi="Amasis MT Pro Medium" w:cstheme="minorHAnsi"/>
              </w:rPr>
              <w:t>Your computer</w:t>
            </w:r>
          </w:p>
        </w:tc>
        <w:tc>
          <w:tcPr>
            <w:tcW w:w="1786" w:type="dxa"/>
          </w:tcPr>
          <w:p w14:paraId="081AFC66" w14:textId="53DA55AA" w:rsidR="009301F3" w:rsidRPr="002506DF" w:rsidRDefault="00D27430" w:rsidP="003E1DF7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8</w:t>
            </w:r>
            <w:r w:rsidR="00AF6206">
              <w:rPr>
                <w:rFonts w:ascii="Amasis MT Pro Medium" w:hAnsi="Amasis MT Pro Medium" w:cstheme="minorHAnsi"/>
                <w:color w:val="2F5496" w:themeColor="accent1" w:themeShade="BF"/>
              </w:rPr>
              <w:t>CPUs</w:t>
            </w:r>
          </w:p>
        </w:tc>
        <w:tc>
          <w:tcPr>
            <w:tcW w:w="1137" w:type="dxa"/>
          </w:tcPr>
          <w:p w14:paraId="0E519473" w14:textId="212910AB" w:rsidR="009301F3" w:rsidRPr="002506DF" w:rsidRDefault="00D27430" w:rsidP="003E1DF7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32</w:t>
            </w:r>
            <w:r w:rsidR="00EC56E4">
              <w:rPr>
                <w:rFonts w:ascii="Amasis MT Pro Medium" w:hAnsi="Amasis MT Pro Medium" w:cstheme="minorHAnsi"/>
                <w:color w:val="2F5496" w:themeColor="accent1" w:themeShade="BF"/>
              </w:rPr>
              <w:t>GB</w:t>
            </w:r>
          </w:p>
        </w:tc>
        <w:tc>
          <w:tcPr>
            <w:tcW w:w="2444" w:type="dxa"/>
          </w:tcPr>
          <w:p w14:paraId="57DBAE97" w14:textId="77777777" w:rsidR="002506DF" w:rsidRPr="002506DF" w:rsidRDefault="002506DF" w:rsidP="002506DF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 xml:space="preserve">500 GB (with 370.08 GB as used GB and 95.33 GB as free </w:t>
            </w:r>
            <w:proofErr w:type="gramStart"/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GB )</w:t>
            </w:r>
            <w:proofErr w:type="gramEnd"/>
          </w:p>
          <w:p w14:paraId="6AB8A683" w14:textId="7AE90116" w:rsidR="009301F3" w:rsidRPr="002506DF" w:rsidRDefault="009301F3" w:rsidP="003E1DF7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</w:p>
        </w:tc>
        <w:tc>
          <w:tcPr>
            <w:tcW w:w="1808" w:type="dxa"/>
          </w:tcPr>
          <w:p w14:paraId="48D8EC45" w14:textId="00C3D3CB" w:rsidR="009301F3" w:rsidRPr="002506DF" w:rsidRDefault="00D27430" w:rsidP="003E1DF7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1 G</w:t>
            </w:r>
            <w:r w:rsidR="002506DF">
              <w:rPr>
                <w:rFonts w:ascii="Amasis MT Pro Medium" w:hAnsi="Amasis MT Pro Medium" w:cstheme="minorHAnsi"/>
                <w:color w:val="2F5496" w:themeColor="accent1" w:themeShade="BF"/>
              </w:rPr>
              <w:t>bps</w:t>
            </w:r>
          </w:p>
        </w:tc>
      </w:tr>
      <w:tr w:rsidR="009301F3" w:rsidRPr="008B4F96" w14:paraId="665ABEAC" w14:textId="77777777" w:rsidTr="006A5C9F">
        <w:tc>
          <w:tcPr>
            <w:tcW w:w="1815" w:type="dxa"/>
          </w:tcPr>
          <w:p w14:paraId="51B94166" w14:textId="77777777" w:rsidR="009301F3" w:rsidRPr="008B4F96" w:rsidRDefault="009301F3" w:rsidP="003E1DF7">
            <w:pPr>
              <w:rPr>
                <w:rFonts w:ascii="Amasis MT Pro Medium" w:hAnsi="Amasis MT Pro Medium" w:cstheme="minorHAnsi"/>
              </w:rPr>
            </w:pPr>
            <w:r w:rsidRPr="008B4F96">
              <w:rPr>
                <w:rFonts w:ascii="Amasis MT Pro Medium" w:hAnsi="Amasis MT Pro Medium" w:cstheme="minorHAnsi"/>
              </w:rPr>
              <w:t>VM</w:t>
            </w:r>
          </w:p>
        </w:tc>
        <w:tc>
          <w:tcPr>
            <w:tcW w:w="1786" w:type="dxa"/>
          </w:tcPr>
          <w:p w14:paraId="4B0EC909" w14:textId="7DD0B480" w:rsidR="009301F3" w:rsidRPr="002506DF" w:rsidRDefault="00D27430" w:rsidP="003E1DF7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2</w:t>
            </w:r>
            <w:r w:rsidR="00AF6206">
              <w:rPr>
                <w:rFonts w:ascii="Amasis MT Pro Medium" w:hAnsi="Amasis MT Pro Medium" w:cstheme="minorHAnsi"/>
                <w:color w:val="2F5496" w:themeColor="accent1" w:themeShade="BF"/>
              </w:rPr>
              <w:t>CPUs</w:t>
            </w:r>
          </w:p>
        </w:tc>
        <w:tc>
          <w:tcPr>
            <w:tcW w:w="1137" w:type="dxa"/>
          </w:tcPr>
          <w:p w14:paraId="11433617" w14:textId="73FC2467" w:rsidR="009301F3" w:rsidRPr="002506DF" w:rsidRDefault="00CD4A48" w:rsidP="003E1DF7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4</w:t>
            </w:r>
            <w:r w:rsidR="00EC56E4">
              <w:rPr>
                <w:rFonts w:ascii="Amasis MT Pro Medium" w:hAnsi="Amasis MT Pro Medium" w:cstheme="minorHAnsi"/>
                <w:color w:val="2F5496" w:themeColor="accent1" w:themeShade="BF"/>
              </w:rPr>
              <w:t>GB</w:t>
            </w:r>
          </w:p>
        </w:tc>
        <w:tc>
          <w:tcPr>
            <w:tcW w:w="2444" w:type="dxa"/>
          </w:tcPr>
          <w:p w14:paraId="5A7EBF56" w14:textId="2BA13CAE" w:rsidR="009301F3" w:rsidRPr="002506DF" w:rsidRDefault="002506DF" w:rsidP="003E1DF7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 xml:space="preserve">40 GB (with 10.39 as </w:t>
            </w:r>
            <w:r>
              <w:rPr>
                <w:rFonts w:ascii="Amasis MT Pro Medium" w:hAnsi="Amasis MT Pro Medium" w:cstheme="minorHAnsi"/>
                <w:color w:val="2F5496" w:themeColor="accent1" w:themeShade="BF"/>
              </w:rPr>
              <w:t>free GB</w:t>
            </w: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 xml:space="preserve"> and 29.98 as </w:t>
            </w:r>
            <w:r>
              <w:rPr>
                <w:rFonts w:ascii="Amasis MT Pro Medium" w:hAnsi="Amasis MT Pro Medium" w:cstheme="minorHAnsi"/>
                <w:color w:val="2F5496" w:themeColor="accent1" w:themeShade="BF"/>
              </w:rPr>
              <w:t>used GB</w:t>
            </w: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)</w:t>
            </w:r>
          </w:p>
        </w:tc>
        <w:tc>
          <w:tcPr>
            <w:tcW w:w="1808" w:type="dxa"/>
          </w:tcPr>
          <w:p w14:paraId="4B7F1BCF" w14:textId="1BE588FE" w:rsidR="009301F3" w:rsidRPr="002506DF" w:rsidRDefault="00B54EF1" w:rsidP="003E1DF7">
            <w:pPr>
              <w:rPr>
                <w:rFonts w:ascii="Amasis MT Pro Medium" w:hAnsi="Amasis MT Pro Medium" w:cstheme="minorHAnsi"/>
                <w:color w:val="2F5496" w:themeColor="accent1" w:themeShade="BF"/>
              </w:rPr>
            </w:pPr>
            <w:r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1</w:t>
            </w:r>
            <w:r w:rsidR="00D27430" w:rsidRPr="002506DF">
              <w:rPr>
                <w:rFonts w:ascii="Amasis MT Pro Medium" w:hAnsi="Amasis MT Pro Medium" w:cstheme="minorHAnsi"/>
                <w:color w:val="2F5496" w:themeColor="accent1" w:themeShade="BF"/>
              </w:rPr>
              <w:t>Gbps</w:t>
            </w:r>
          </w:p>
        </w:tc>
      </w:tr>
    </w:tbl>
    <w:p w14:paraId="4251AA98" w14:textId="77777777" w:rsidR="009301F3" w:rsidRPr="008B4F96" w:rsidRDefault="009301F3" w:rsidP="009301F3">
      <w:pPr>
        <w:ind w:left="360"/>
        <w:rPr>
          <w:rFonts w:ascii="Amasis MT Pro Medium" w:hAnsi="Amasis MT Pro Medium" w:cstheme="minorHAnsi"/>
        </w:rPr>
      </w:pPr>
    </w:p>
    <w:p w14:paraId="520A6874" w14:textId="77777777" w:rsidR="009301F3" w:rsidRDefault="009301F3" w:rsidP="009301F3">
      <w:pPr>
        <w:pStyle w:val="BodyText2"/>
        <w:jc w:val="bot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 xml:space="preserve">Task#4: Calculate the number of VMs that you can deploy on your machine based on the VM specification that mentioned on Task#1 and Explain Why you have selected this number? </w:t>
      </w:r>
    </w:p>
    <w:p w14:paraId="4F4675A2" w14:textId="77777777" w:rsidR="0006050F" w:rsidRDefault="0006050F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1C55E9F6" w14:textId="77777777" w:rsidR="0006050F" w:rsidRPr="0006050F" w:rsidRDefault="0006050F" w:rsidP="0006050F">
      <w:pPr>
        <w:pStyle w:val="BodyText2"/>
        <w:jc w:val="both"/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 xml:space="preserve">After checking my system specs and VM requirements, I calculated how many virtual machines I can </w:t>
      </w:r>
      <w:proofErr w:type="gramStart"/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>actually run</w:t>
      </w:r>
      <w:proofErr w:type="gramEnd"/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 xml:space="preserve"> on my PC.</w:t>
      </w:r>
    </w:p>
    <w:p w14:paraId="26FD3120" w14:textId="77777777" w:rsidR="0006050F" w:rsidRPr="0006050F" w:rsidRDefault="0006050F" w:rsidP="0006050F">
      <w:pPr>
        <w:pStyle w:val="BodyText2"/>
        <w:numPr>
          <w:ilvl w:val="0"/>
          <w:numId w:val="10"/>
        </w:numPr>
        <w:jc w:val="both"/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>My laptop has 8 CPUs, 32 GB RAM, and about 95.33 GB of free storage.</w:t>
      </w:r>
    </w:p>
    <w:p w14:paraId="5A525949" w14:textId="77777777" w:rsidR="0006050F" w:rsidRPr="0006050F" w:rsidRDefault="0006050F" w:rsidP="0006050F">
      <w:pPr>
        <w:pStyle w:val="BodyText2"/>
        <w:numPr>
          <w:ilvl w:val="0"/>
          <w:numId w:val="10"/>
        </w:numPr>
        <w:jc w:val="both"/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>Each VM needs 2 CPUs, 4 GB RAM, and 40 GB storage.</w:t>
      </w:r>
    </w:p>
    <w:p w14:paraId="24383C5C" w14:textId="77777777" w:rsidR="0006050F" w:rsidRPr="0006050F" w:rsidRDefault="0006050F" w:rsidP="0006050F">
      <w:pPr>
        <w:pStyle w:val="BodyText2"/>
        <w:jc w:val="both"/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</w:pPr>
      <w:proofErr w:type="gramStart"/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lastRenderedPageBreak/>
        <w:t>So</w:t>
      </w:r>
      <w:proofErr w:type="gramEnd"/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 xml:space="preserve"> here's the breakdown:</w:t>
      </w:r>
    </w:p>
    <w:p w14:paraId="1C704C0C" w14:textId="77777777" w:rsidR="0006050F" w:rsidRPr="0006050F" w:rsidRDefault="0006050F" w:rsidP="0006050F">
      <w:pPr>
        <w:pStyle w:val="BodyText2"/>
        <w:numPr>
          <w:ilvl w:val="0"/>
          <w:numId w:val="11"/>
        </w:numPr>
        <w:jc w:val="both"/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>I can run 4 VMs based on CPU (8 ÷ 2),</w:t>
      </w:r>
    </w:p>
    <w:p w14:paraId="1B222BCC" w14:textId="77777777" w:rsidR="0006050F" w:rsidRPr="0006050F" w:rsidRDefault="0006050F" w:rsidP="0006050F">
      <w:pPr>
        <w:pStyle w:val="BodyText2"/>
        <w:numPr>
          <w:ilvl w:val="0"/>
          <w:numId w:val="11"/>
        </w:numPr>
        <w:jc w:val="both"/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>8 VMs based on RAM (32 ÷ 4),</w:t>
      </w:r>
    </w:p>
    <w:p w14:paraId="08F6F6DF" w14:textId="77777777" w:rsidR="0006050F" w:rsidRPr="0006050F" w:rsidRDefault="0006050F" w:rsidP="0006050F">
      <w:pPr>
        <w:pStyle w:val="BodyText2"/>
        <w:numPr>
          <w:ilvl w:val="0"/>
          <w:numId w:val="11"/>
        </w:numPr>
        <w:jc w:val="both"/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>But only 2 VMs based on the available disk space (95.33 ÷ 40).</w:t>
      </w:r>
    </w:p>
    <w:p w14:paraId="0569809D" w14:textId="553EE548" w:rsidR="0006050F" w:rsidRPr="0006050F" w:rsidRDefault="0006050F" w:rsidP="0006050F">
      <w:pPr>
        <w:pStyle w:val="BodyText2"/>
        <w:jc w:val="both"/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t>Since storage is the lowest, that's the limit. So, the final answer is:</w:t>
      </w:r>
      <w:r w:rsidRPr="0006050F">
        <w:rPr>
          <w:rFonts w:ascii="Amasis MT Pro Medium" w:hAnsi="Amasis MT Pro Medium" w:cstheme="minorHAnsi"/>
          <w:b w:val="0"/>
          <w:bCs w:val="0"/>
          <w:color w:val="2F5496" w:themeColor="accent1" w:themeShade="BF"/>
          <w:lang w:val="en-CA"/>
        </w:rPr>
        <w:br/>
        <w:t>I can deploy 2 VMs without overloading my system.</w:t>
      </w:r>
    </w:p>
    <w:p w14:paraId="0B97ACA0" w14:textId="77777777" w:rsidR="0006050F" w:rsidRPr="0006050F" w:rsidRDefault="0006050F" w:rsidP="009301F3">
      <w:pPr>
        <w:pStyle w:val="BodyText2"/>
        <w:jc w:val="both"/>
        <w:rPr>
          <w:rFonts w:ascii="Amasis MT Pro Medium" w:hAnsi="Amasis MT Pro Medium" w:cstheme="minorHAnsi"/>
          <w:lang w:val="en-CA"/>
        </w:rPr>
      </w:pPr>
    </w:p>
    <w:p w14:paraId="34F1DC41" w14:textId="77777777" w:rsidR="00884BE2" w:rsidRPr="008B4F96" w:rsidRDefault="00884BE2" w:rsidP="009301F3">
      <w:pPr>
        <w:ind w:left="360"/>
        <w:rPr>
          <w:rFonts w:ascii="Amasis MT Pro Medium" w:hAnsi="Amasis MT Pro Medium" w:cstheme="minorHAnsi"/>
        </w:rPr>
      </w:pPr>
    </w:p>
    <w:p w14:paraId="7455FECF" w14:textId="1430979A" w:rsidR="009301F3" w:rsidRPr="008B4F96" w:rsidRDefault="009301F3" w:rsidP="009301F3">
      <w:pPr>
        <w:ind w:left="360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Note: You can use the table on Task#3.</w:t>
      </w:r>
    </w:p>
    <w:p w14:paraId="388E9106" w14:textId="77777777" w:rsidR="00AD4346" w:rsidRPr="008B4F96" w:rsidRDefault="00AD4346" w:rsidP="009301F3">
      <w:pPr>
        <w:ind w:left="360"/>
        <w:rPr>
          <w:rFonts w:ascii="Amasis MT Pro Medium" w:hAnsi="Amasis MT Pro Medium" w:cstheme="minorHAnsi"/>
        </w:rPr>
      </w:pPr>
    </w:p>
    <w:p w14:paraId="0EDB8FAC" w14:textId="77777777" w:rsidR="00884BE2" w:rsidRPr="008B4F96" w:rsidRDefault="00884BE2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34CB96D0" w14:textId="13A765E7" w:rsidR="00AD4346" w:rsidRPr="008B4F96" w:rsidRDefault="00AD4346" w:rsidP="009301F3">
      <w:pPr>
        <w:pStyle w:val="BodyText2"/>
        <w:jc w:val="bot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Task#5: Read the VMware documentation about memory overcommitment. If using overcommitment, how many VMs would you be able to deploy?</w:t>
      </w:r>
    </w:p>
    <w:p w14:paraId="18BEE6BE" w14:textId="77777777" w:rsidR="00AD4346" w:rsidRPr="008B4F96" w:rsidRDefault="00AD4346" w:rsidP="009301F3">
      <w:pPr>
        <w:pStyle w:val="BodyText2"/>
        <w:jc w:val="both"/>
        <w:rPr>
          <w:rFonts w:ascii="Amasis MT Pro Medium" w:hAnsi="Amasis MT Pro Medium" w:cstheme="minorHAnsi"/>
        </w:rPr>
      </w:pPr>
    </w:p>
    <w:p w14:paraId="4FEEF622" w14:textId="674AE163" w:rsidR="00AD4346" w:rsidRPr="008B4F96" w:rsidRDefault="00AD4346" w:rsidP="009301F3">
      <w:pPr>
        <w:pStyle w:val="BodyText2"/>
        <w:jc w:val="both"/>
        <w:rPr>
          <w:rStyle w:val="Hyperlink"/>
          <w:rFonts w:ascii="Amasis MT Pro Medium" w:hAnsi="Amasis MT Pro Medium" w:cstheme="minorHAnsi"/>
        </w:rPr>
      </w:pPr>
      <w:hyperlink r:id="rId13" w:history="1">
        <w:r w:rsidRPr="008B4F96">
          <w:rPr>
            <w:rStyle w:val="Hyperlink"/>
            <w:rFonts w:ascii="Amasis MT Pro Medium" w:hAnsi="Amasis MT Pro Medium" w:cstheme="minorHAnsi"/>
          </w:rPr>
          <w:t>https://docs.vmware.com/en/VMware-vSphere/7.0/com.vmware.vsphere.resmgmt.doc/GUID-895D25BA-3929-495A-825B-D2A468741682.html</w:t>
        </w:r>
      </w:hyperlink>
    </w:p>
    <w:p w14:paraId="3EB57E6A" w14:textId="53BF6E1E" w:rsidR="00CD4A48" w:rsidRDefault="00CD4A48" w:rsidP="009301F3">
      <w:pPr>
        <w:pStyle w:val="BodyText2"/>
        <w:jc w:val="both"/>
        <w:rPr>
          <w:rStyle w:val="Hyperlink"/>
          <w:rFonts w:ascii="Amasis MT Pro Medium" w:hAnsi="Amasis MT Pro Medium" w:cstheme="minorHAnsi"/>
        </w:rPr>
      </w:pPr>
    </w:p>
    <w:p w14:paraId="53662B84" w14:textId="182F1372" w:rsidR="0006050F" w:rsidRPr="0006050F" w:rsidRDefault="0006050F" w:rsidP="0006050F">
      <w:pPr>
        <w:pStyle w:val="BodyText2"/>
        <w:jc w:val="both"/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  <w:t>I can assign more virtual memory than the physical RAM, which is called memory overcommitment. This works because not all VMs use their full memory at the same time.</w:t>
      </w:r>
    </w:p>
    <w:p w14:paraId="11A04C7C" w14:textId="77777777" w:rsidR="0006050F" w:rsidRPr="0006050F" w:rsidRDefault="0006050F" w:rsidP="0006050F">
      <w:pPr>
        <w:pStyle w:val="BodyText2"/>
        <w:jc w:val="both"/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  <w:t>So, if I overcommit RAM up to 150%:</w:t>
      </w:r>
    </w:p>
    <w:p w14:paraId="4DA2E93E" w14:textId="77777777" w:rsidR="0006050F" w:rsidRPr="0006050F" w:rsidRDefault="0006050F" w:rsidP="0006050F">
      <w:pPr>
        <w:pStyle w:val="BodyText2"/>
        <w:numPr>
          <w:ilvl w:val="0"/>
          <w:numId w:val="9"/>
        </w:numPr>
        <w:jc w:val="both"/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  <w:t>32 GB × 1.5 = 48 GB usable memory</w:t>
      </w:r>
    </w:p>
    <w:p w14:paraId="7DDAD233" w14:textId="77777777" w:rsidR="0006050F" w:rsidRPr="0006050F" w:rsidRDefault="0006050F" w:rsidP="0006050F">
      <w:pPr>
        <w:pStyle w:val="BodyText2"/>
        <w:numPr>
          <w:ilvl w:val="0"/>
          <w:numId w:val="9"/>
        </w:numPr>
        <w:jc w:val="both"/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  <w:t>That means I could run up to 12 VMs on RAM alone (48 ÷ 4).</w:t>
      </w:r>
    </w:p>
    <w:p w14:paraId="4EBEF732" w14:textId="77777777" w:rsidR="0006050F" w:rsidRPr="0006050F" w:rsidRDefault="0006050F" w:rsidP="0006050F">
      <w:pPr>
        <w:pStyle w:val="BodyText2"/>
        <w:numPr>
          <w:ilvl w:val="0"/>
          <w:numId w:val="9"/>
        </w:numPr>
        <w:jc w:val="both"/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  <w:t>But CPU still only allows 4 (8 ÷ 2).</w:t>
      </w:r>
    </w:p>
    <w:p w14:paraId="0F1E1EFF" w14:textId="77777777" w:rsidR="0006050F" w:rsidRPr="0006050F" w:rsidRDefault="0006050F" w:rsidP="0006050F">
      <w:pPr>
        <w:pStyle w:val="BodyText2"/>
        <w:numPr>
          <w:ilvl w:val="0"/>
          <w:numId w:val="9"/>
        </w:numPr>
        <w:jc w:val="both"/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  <w:t>And again, storage is still only enough for 2 VMs.</w:t>
      </w:r>
    </w:p>
    <w:p w14:paraId="2A471921" w14:textId="6109AA91" w:rsidR="0006050F" w:rsidRPr="002A1DB1" w:rsidRDefault="0006050F" w:rsidP="009301F3">
      <w:pPr>
        <w:pStyle w:val="BodyText2"/>
        <w:jc w:val="both"/>
        <w:rPr>
          <w:rStyle w:val="Hyperlink"/>
          <w:rFonts w:ascii="Amasis MT Pro Medium" w:hAnsi="Amasis MT Pro Medium" w:cstheme="minorHAnsi"/>
          <w:b w:val="0"/>
          <w:bCs w:val="0"/>
          <w:u w:val="none"/>
          <w:lang w:val="en-CA"/>
        </w:rPr>
      </w:pPr>
      <w:r w:rsidRPr="0006050F"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  <w:t xml:space="preserve">So even with memory overcommitment, </w:t>
      </w:r>
      <w:r w:rsidRPr="0006050F">
        <w:rPr>
          <w:rFonts w:ascii="Amasis MT Pro Medium" w:hAnsi="Amasis MT Pro Medium" w:cstheme="minorHAnsi"/>
          <w:color w:val="0563C1" w:themeColor="hyperlink"/>
          <w:lang w:val="en-CA"/>
        </w:rPr>
        <w:t>I'm still stuck at 2 VMs</w:t>
      </w:r>
      <w:r w:rsidRPr="0006050F">
        <w:rPr>
          <w:rFonts w:ascii="Amasis MT Pro Medium" w:hAnsi="Amasis MT Pro Medium" w:cstheme="minorHAnsi"/>
          <w:b w:val="0"/>
          <w:bCs w:val="0"/>
          <w:color w:val="0563C1" w:themeColor="hyperlink"/>
          <w:lang w:val="en-CA"/>
        </w:rPr>
        <w:t>, just because I don’t have enough free disk space.</w:t>
      </w:r>
    </w:p>
    <w:p w14:paraId="1F265DFD" w14:textId="77777777" w:rsidR="0006050F" w:rsidRPr="008B4F96" w:rsidRDefault="0006050F" w:rsidP="009301F3">
      <w:pPr>
        <w:pStyle w:val="BodyText2"/>
        <w:jc w:val="both"/>
        <w:rPr>
          <w:rStyle w:val="Hyperlink"/>
          <w:rFonts w:ascii="Amasis MT Pro Medium" w:hAnsi="Amasis MT Pro Medium" w:cstheme="minorHAnsi"/>
        </w:rPr>
      </w:pPr>
    </w:p>
    <w:p w14:paraId="247CDB2A" w14:textId="77777777" w:rsidR="007C231D" w:rsidRDefault="007C231D" w:rsidP="009301F3">
      <w:pPr>
        <w:pStyle w:val="BodyText2"/>
        <w:jc w:val="both"/>
        <w:rPr>
          <w:rFonts w:ascii="Amasis MT Pro Medium" w:hAnsi="Amasis MT Pro Medium" w:cstheme="minorHAnsi"/>
          <w:b w:val="0"/>
          <w:bCs w:val="0"/>
          <w:color w:val="FF0000"/>
        </w:rPr>
      </w:pPr>
    </w:p>
    <w:p w14:paraId="221D2EC8" w14:textId="253CB1C7" w:rsidR="009301F3" w:rsidRPr="008B4F96" w:rsidRDefault="009301F3" w:rsidP="009301F3">
      <w:pPr>
        <w:pStyle w:val="BodyText2"/>
        <w:jc w:val="both"/>
        <w:rPr>
          <w:rFonts w:ascii="Amasis MT Pro Medium" w:hAnsi="Amasis MT Pro Medium" w:cstheme="minorHAnsi"/>
        </w:rPr>
      </w:pPr>
      <w:r w:rsidRPr="008B4F96">
        <w:rPr>
          <w:rFonts w:ascii="Amasis MT Pro Medium" w:hAnsi="Amasis MT Pro Medium" w:cstheme="minorHAnsi"/>
        </w:rPr>
        <w:t>Task#</w:t>
      </w:r>
      <w:r w:rsidR="00AD4346" w:rsidRPr="008B4F96">
        <w:rPr>
          <w:rFonts w:ascii="Amasis MT Pro Medium" w:hAnsi="Amasis MT Pro Medium" w:cstheme="minorHAnsi"/>
        </w:rPr>
        <w:t>6</w:t>
      </w:r>
      <w:r w:rsidRPr="008B4F96">
        <w:rPr>
          <w:rFonts w:ascii="Amasis MT Pro Medium" w:hAnsi="Amasis MT Pro Medium" w:cstheme="minorHAnsi"/>
        </w:rPr>
        <w:t>: What is the new number of VMs that you can deploy on your computer if you have changed the VM specification to 1CPU, 1G RAM and 40GB Storage</w:t>
      </w:r>
      <w:r w:rsidR="00AD4346" w:rsidRPr="008B4F96">
        <w:rPr>
          <w:rFonts w:ascii="Amasis MT Pro Medium" w:hAnsi="Amasis MT Pro Medium" w:cstheme="minorHAnsi"/>
        </w:rPr>
        <w:t>?</w:t>
      </w:r>
    </w:p>
    <w:p w14:paraId="77095828" w14:textId="77777777" w:rsidR="007C231D" w:rsidRDefault="007C231D">
      <w:pPr>
        <w:rPr>
          <w:rFonts w:ascii="Amasis MT Pro Medium" w:hAnsi="Amasis MT Pro Medium" w:cstheme="minorHAnsi"/>
          <w:color w:val="FF0000"/>
        </w:rPr>
      </w:pPr>
    </w:p>
    <w:p w14:paraId="1EE09B1B" w14:textId="41037521" w:rsidR="00AE5EC3" w:rsidRPr="00AE5EC3" w:rsidRDefault="00CD4A48" w:rsidP="00AE5EC3">
      <w:pPr>
        <w:rPr>
          <w:rFonts w:ascii="Amasis MT Pro Medium" w:hAnsi="Amasis MT Pro Medium" w:cstheme="minorHAnsi"/>
          <w:color w:val="2F5496" w:themeColor="accent1" w:themeShade="BF"/>
          <w:lang w:val="en-CA"/>
        </w:rPr>
      </w:pPr>
      <w:r w:rsidRPr="00AE5EC3">
        <w:rPr>
          <w:rFonts w:ascii="Amasis MT Pro Medium" w:hAnsi="Amasis MT Pro Medium" w:cstheme="minorHAnsi"/>
          <w:color w:val="2F5496" w:themeColor="accent1" w:themeShade="BF"/>
        </w:rPr>
        <w:t xml:space="preserve"> </w:t>
      </w:r>
      <w:r w:rsidR="00AE5EC3" w:rsidRPr="00AE5EC3">
        <w:rPr>
          <w:rFonts w:ascii="Amasis MT Pro Medium" w:hAnsi="Amasis MT Pro Medium" w:cstheme="minorHAnsi"/>
          <w:color w:val="2F5496" w:themeColor="accent1" w:themeShade="BF"/>
        </w:rPr>
        <w:t xml:space="preserve">When </w:t>
      </w:r>
      <w:r w:rsidR="00AE5EC3"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>I lower the requirements for each VM</w:t>
      </w:r>
      <w:r w:rsidR="00AE5EC3">
        <w:rPr>
          <w:rFonts w:ascii="Amasis MT Pro Medium" w:hAnsi="Amasis MT Pro Medium" w:cstheme="minorHAnsi"/>
          <w:color w:val="2F5496" w:themeColor="accent1" w:themeShade="BF"/>
          <w:lang w:val="en-CA"/>
        </w:rPr>
        <w:t>,</w:t>
      </w:r>
      <w:r w:rsidR="00AE5EC3"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 xml:space="preserve"> just 1 CPU, 1 GB RAM, </w:t>
      </w:r>
      <w:r w:rsidR="00380D44"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>and</w:t>
      </w:r>
      <w:r w:rsidR="00AE5EC3"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 xml:space="preserve"> 40 GB storage.</w:t>
      </w:r>
    </w:p>
    <w:p w14:paraId="29AB1BC6" w14:textId="77777777" w:rsidR="00AE5EC3" w:rsidRPr="00AE5EC3" w:rsidRDefault="00AE5EC3" w:rsidP="00AE5EC3">
      <w:pPr>
        <w:rPr>
          <w:rFonts w:ascii="Amasis MT Pro Medium" w:hAnsi="Amasis MT Pro Medium" w:cstheme="minorHAnsi"/>
          <w:color w:val="2F5496" w:themeColor="accent1" w:themeShade="BF"/>
          <w:lang w:val="en-CA"/>
        </w:rPr>
      </w:pPr>
      <w:r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>In that case:</w:t>
      </w:r>
    </w:p>
    <w:p w14:paraId="245540EA" w14:textId="77777777" w:rsidR="00AE5EC3" w:rsidRPr="00AE5EC3" w:rsidRDefault="00AE5EC3" w:rsidP="00AE5EC3">
      <w:pPr>
        <w:numPr>
          <w:ilvl w:val="0"/>
          <w:numId w:val="12"/>
        </w:numPr>
        <w:rPr>
          <w:rFonts w:ascii="Amasis MT Pro Medium" w:hAnsi="Amasis MT Pro Medium" w:cstheme="minorHAnsi"/>
          <w:color w:val="2F5496" w:themeColor="accent1" w:themeShade="BF"/>
          <w:lang w:val="en-CA"/>
        </w:rPr>
      </w:pPr>
      <w:r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>I could run 8 VMs based on CPU (8 ÷ 1),</w:t>
      </w:r>
    </w:p>
    <w:p w14:paraId="75A81D82" w14:textId="77777777" w:rsidR="00AE5EC3" w:rsidRPr="00AE5EC3" w:rsidRDefault="00AE5EC3" w:rsidP="00AE5EC3">
      <w:pPr>
        <w:numPr>
          <w:ilvl w:val="0"/>
          <w:numId w:val="12"/>
        </w:numPr>
        <w:rPr>
          <w:rFonts w:ascii="Amasis MT Pro Medium" w:hAnsi="Amasis MT Pro Medium" w:cstheme="minorHAnsi"/>
          <w:color w:val="2F5496" w:themeColor="accent1" w:themeShade="BF"/>
          <w:lang w:val="en-CA"/>
        </w:rPr>
      </w:pPr>
      <w:r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>32 VMs based on RAM (32 ÷ 1),</w:t>
      </w:r>
    </w:p>
    <w:p w14:paraId="4D80EF86" w14:textId="77777777" w:rsidR="00AE5EC3" w:rsidRPr="00AE5EC3" w:rsidRDefault="00AE5EC3" w:rsidP="00AE5EC3">
      <w:pPr>
        <w:numPr>
          <w:ilvl w:val="0"/>
          <w:numId w:val="12"/>
        </w:numPr>
        <w:rPr>
          <w:rFonts w:ascii="Amasis MT Pro Medium" w:hAnsi="Amasis MT Pro Medium" w:cstheme="minorHAnsi"/>
          <w:color w:val="2F5496" w:themeColor="accent1" w:themeShade="BF"/>
          <w:lang w:val="en-CA"/>
        </w:rPr>
      </w:pPr>
      <w:r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>But again, only 2 VMs fit in my storage (95.33 ÷ 40).</w:t>
      </w:r>
    </w:p>
    <w:p w14:paraId="63C4FE36" w14:textId="3CB156DE" w:rsidR="009301F3" w:rsidRPr="00380D44" w:rsidRDefault="00AE5EC3">
      <w:pPr>
        <w:rPr>
          <w:rFonts w:ascii="Amasis MT Pro Medium" w:hAnsi="Amasis MT Pro Medium" w:cstheme="minorHAnsi"/>
          <w:color w:val="2F5496" w:themeColor="accent1" w:themeShade="BF"/>
          <w:lang w:val="en-CA"/>
        </w:rPr>
      </w:pPr>
      <w:r w:rsidRPr="00AE5EC3">
        <w:rPr>
          <w:rFonts w:ascii="Amasis MT Pro Medium" w:hAnsi="Amasis MT Pro Medium" w:cstheme="minorHAnsi"/>
          <w:color w:val="2F5496" w:themeColor="accent1" w:themeShade="BF"/>
          <w:lang w:val="en-CA"/>
        </w:rPr>
        <w:t>So, even though the CPU and RAM usage is very low now, the storage still limits me to just 2 VMs.</w:t>
      </w:r>
    </w:p>
    <w:sectPr w:rsidR="009301F3" w:rsidRPr="00380D4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F8B3C6" w14:textId="77777777" w:rsidR="005C7AE6" w:rsidRDefault="005C7AE6" w:rsidP="00884BE2">
      <w:pPr>
        <w:spacing w:after="0" w:line="240" w:lineRule="auto"/>
      </w:pPr>
      <w:r>
        <w:separator/>
      </w:r>
    </w:p>
  </w:endnote>
  <w:endnote w:type="continuationSeparator" w:id="0">
    <w:p w14:paraId="2D3294C6" w14:textId="77777777" w:rsidR="005C7AE6" w:rsidRDefault="005C7AE6" w:rsidP="00884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asis MT Pro Medium"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D8ADB" w14:textId="77777777" w:rsidR="00884BE2" w:rsidRDefault="00884B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2056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A07A9" w14:textId="5F43598F" w:rsidR="00884BE2" w:rsidRDefault="00884B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188EA3" w14:textId="77777777" w:rsidR="00884BE2" w:rsidRDefault="00884B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B2FEB" w14:textId="77777777" w:rsidR="00884BE2" w:rsidRDefault="00884B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F8EAF" w14:textId="77777777" w:rsidR="005C7AE6" w:rsidRDefault="005C7AE6" w:rsidP="00884BE2">
      <w:pPr>
        <w:spacing w:after="0" w:line="240" w:lineRule="auto"/>
      </w:pPr>
      <w:r>
        <w:separator/>
      </w:r>
    </w:p>
  </w:footnote>
  <w:footnote w:type="continuationSeparator" w:id="0">
    <w:p w14:paraId="6C3F0671" w14:textId="77777777" w:rsidR="005C7AE6" w:rsidRDefault="005C7AE6" w:rsidP="00884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3B2CB" w14:textId="77777777" w:rsidR="00884BE2" w:rsidRDefault="00884B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AED158" w14:textId="77777777" w:rsidR="00884BE2" w:rsidRDefault="00884B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C51D2" w14:textId="77777777" w:rsidR="00884BE2" w:rsidRDefault="00884B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77144"/>
    <w:multiLevelType w:val="multilevel"/>
    <w:tmpl w:val="40627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917E20"/>
    <w:multiLevelType w:val="multilevel"/>
    <w:tmpl w:val="E860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AF7342"/>
    <w:multiLevelType w:val="multilevel"/>
    <w:tmpl w:val="E168C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363295"/>
    <w:multiLevelType w:val="hybridMultilevel"/>
    <w:tmpl w:val="3A2AB7B2"/>
    <w:lvl w:ilvl="0" w:tplc="3E9C32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893BBB"/>
    <w:multiLevelType w:val="hybridMultilevel"/>
    <w:tmpl w:val="60344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A6B9C"/>
    <w:multiLevelType w:val="hybridMultilevel"/>
    <w:tmpl w:val="3A2AB7B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812112"/>
    <w:multiLevelType w:val="hybridMultilevel"/>
    <w:tmpl w:val="C4BE37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54481F1D"/>
    <w:multiLevelType w:val="multilevel"/>
    <w:tmpl w:val="9D2C3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A774B5"/>
    <w:multiLevelType w:val="multilevel"/>
    <w:tmpl w:val="15D63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C20837"/>
    <w:multiLevelType w:val="multilevel"/>
    <w:tmpl w:val="9A147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1872A3"/>
    <w:multiLevelType w:val="hybridMultilevel"/>
    <w:tmpl w:val="56848084"/>
    <w:lvl w:ilvl="0" w:tplc="D514F80A">
      <w:numFmt w:val="bullet"/>
      <w:lvlText w:val="-"/>
      <w:lvlJc w:val="left"/>
      <w:pPr>
        <w:ind w:left="720" w:hanging="360"/>
      </w:pPr>
      <w:rPr>
        <w:rFonts w:ascii="Microsoft Sans Serif" w:eastAsia="Times New Roman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4449B5"/>
    <w:multiLevelType w:val="hybridMultilevel"/>
    <w:tmpl w:val="59F219FA"/>
    <w:lvl w:ilvl="0" w:tplc="6CE88ED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882116">
    <w:abstractNumId w:val="4"/>
  </w:num>
  <w:num w:numId="2" w16cid:durableId="1693144126">
    <w:abstractNumId w:val="11"/>
  </w:num>
  <w:num w:numId="3" w16cid:durableId="1134834668">
    <w:abstractNumId w:val="10"/>
  </w:num>
  <w:num w:numId="4" w16cid:durableId="1777402546">
    <w:abstractNumId w:val="6"/>
  </w:num>
  <w:num w:numId="5" w16cid:durableId="1422289337">
    <w:abstractNumId w:val="3"/>
  </w:num>
  <w:num w:numId="6" w16cid:durableId="1410274319">
    <w:abstractNumId w:val="9"/>
  </w:num>
  <w:num w:numId="7" w16cid:durableId="564413040">
    <w:abstractNumId w:val="1"/>
  </w:num>
  <w:num w:numId="8" w16cid:durableId="143280487">
    <w:abstractNumId w:val="5"/>
  </w:num>
  <w:num w:numId="9" w16cid:durableId="1831870546">
    <w:abstractNumId w:val="7"/>
  </w:num>
  <w:num w:numId="10" w16cid:durableId="1589928252">
    <w:abstractNumId w:val="2"/>
  </w:num>
  <w:num w:numId="11" w16cid:durableId="763107909">
    <w:abstractNumId w:val="0"/>
  </w:num>
  <w:num w:numId="12" w16cid:durableId="2091544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wMDAxMjY1NDc1MbRU0lEKTi0uzszPAykwqgUAiTlRViwAAAA="/>
  </w:docVars>
  <w:rsids>
    <w:rsidRoot w:val="009301F3"/>
    <w:rsid w:val="00016399"/>
    <w:rsid w:val="0006050F"/>
    <w:rsid w:val="001653C3"/>
    <w:rsid w:val="00197306"/>
    <w:rsid w:val="001A5C8F"/>
    <w:rsid w:val="002506DF"/>
    <w:rsid w:val="00285E0E"/>
    <w:rsid w:val="002A1DB1"/>
    <w:rsid w:val="0033193B"/>
    <w:rsid w:val="00337A8B"/>
    <w:rsid w:val="0036781B"/>
    <w:rsid w:val="00380D44"/>
    <w:rsid w:val="003B36DD"/>
    <w:rsid w:val="003F2299"/>
    <w:rsid w:val="0042191B"/>
    <w:rsid w:val="004243CF"/>
    <w:rsid w:val="005C7AE6"/>
    <w:rsid w:val="005F12BE"/>
    <w:rsid w:val="0068092C"/>
    <w:rsid w:val="006A5C9F"/>
    <w:rsid w:val="0071226A"/>
    <w:rsid w:val="00787643"/>
    <w:rsid w:val="007C231D"/>
    <w:rsid w:val="007D526F"/>
    <w:rsid w:val="00884BE2"/>
    <w:rsid w:val="008B4F96"/>
    <w:rsid w:val="008D1815"/>
    <w:rsid w:val="009301F3"/>
    <w:rsid w:val="009628DA"/>
    <w:rsid w:val="00AC0923"/>
    <w:rsid w:val="00AD4346"/>
    <w:rsid w:val="00AE5EC3"/>
    <w:rsid w:val="00AF6206"/>
    <w:rsid w:val="00B54EF1"/>
    <w:rsid w:val="00C52DCA"/>
    <w:rsid w:val="00CD4A48"/>
    <w:rsid w:val="00D27430"/>
    <w:rsid w:val="00D37DE0"/>
    <w:rsid w:val="00D43FD4"/>
    <w:rsid w:val="00D572D8"/>
    <w:rsid w:val="00E25658"/>
    <w:rsid w:val="00EC56E4"/>
    <w:rsid w:val="00F47723"/>
    <w:rsid w:val="00F65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AEDD8"/>
  <w15:chartTrackingRefBased/>
  <w15:docId w15:val="{2547C862-4D12-4F80-B0A9-1374D665F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1F3"/>
  </w:style>
  <w:style w:type="paragraph" w:styleId="Heading4">
    <w:name w:val="heading 4"/>
    <w:basedOn w:val="Normal"/>
    <w:link w:val="Heading4Char"/>
    <w:uiPriority w:val="9"/>
    <w:qFormat/>
    <w:rsid w:val="008D181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9301F3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9301F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301F3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9301F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4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BE2"/>
  </w:style>
  <w:style w:type="paragraph" w:styleId="Footer">
    <w:name w:val="footer"/>
    <w:basedOn w:val="Normal"/>
    <w:link w:val="FooterChar"/>
    <w:uiPriority w:val="99"/>
    <w:unhideWhenUsed/>
    <w:rsid w:val="00884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BE2"/>
  </w:style>
  <w:style w:type="character" w:styleId="UnresolvedMention">
    <w:name w:val="Unresolved Mention"/>
    <w:basedOn w:val="DefaultParagraphFont"/>
    <w:uiPriority w:val="99"/>
    <w:semiHidden/>
    <w:unhideWhenUsed/>
    <w:rsid w:val="009628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28D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D181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8D181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E5EC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1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5662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7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999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1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mberital-my.sharepoint.com/:f:/g/personal/n01259050_humber_ca/EkesyzpCk5xEvcMFEtG7iOABE5qAxGAiyk1gLt-rBezPlQ?e=eMuG5M" TargetMode="External"/><Relationship Id="rId13" Type="http://schemas.openxmlformats.org/officeDocument/2006/relationships/hyperlink" Target="https://docs.vmware.com/en/VMware-vSphere/7.0/com.vmware.vsphere.resmgmt.doc/GUID-895D25BA-3929-495A-825B-D2A468741682.html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vmware.com/products/workstation-pro/workstation-pro-evaluation.html" TargetMode="Externa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Owayid</dc:creator>
  <cp:keywords/>
  <dc:description/>
  <cp:lastModifiedBy>Gagandeep Singh Kainth</cp:lastModifiedBy>
  <cp:revision>21</cp:revision>
  <dcterms:created xsi:type="dcterms:W3CDTF">2025-05-08T21:47:00Z</dcterms:created>
  <dcterms:modified xsi:type="dcterms:W3CDTF">2025-05-13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9ab62c-8893-4822-9cff-eaf54574de27</vt:lpwstr>
  </property>
</Properties>
</file>